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58f0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95b5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fd60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